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>Huawei, HiSilicon</w:t>
      </w:r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e]</w:t>
      </w:r>
      <w:r w:rsidR="00455762" w:rsidRPr="00455762">
        <w:rPr>
          <w:rFonts w:eastAsia="MS Mincho" w:cs="Arial"/>
          <w:szCs w:val="24"/>
          <w:lang w:val="en-GB" w:eastAsia="en-US"/>
        </w:rPr>
        <w:t>[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Heading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e][607][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C8570C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8 - RAN2_115-e, OnlineExtractsR2-2107332 Correction to PRS-only TP.doc" w:history="1">
              <w:r w:rsidR="008D50C2" w:rsidRPr="00214C1F">
                <w:rPr>
                  <w:rStyle w:val="Hyperlink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Huawei, HiSilicon</w:t>
            </w:r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C8570C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8404 Discussion Need Code.docx" w:history="1">
              <w:r w:rsidR="00215441" w:rsidRPr="00214C1F">
                <w:rPr>
                  <w:rStyle w:val="Hyperlink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C8570C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1" w:tooltip="C:Usersmtk16923Documents3GPP Meetings202108 - RAN2_115-e, OnlineExtractsR2-2108406 Addition of PRS Only TP.docx" w:history="1">
              <w:r w:rsidR="00356153" w:rsidRPr="00214C1F">
                <w:rPr>
                  <w:rStyle w:val="Hyperlink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77777777" w:rsidR="000E4A24" w:rsidRDefault="000E4A24">
            <w:pPr>
              <w:rPr>
                <w:b/>
                <w:lang w:eastAsia="en-GB"/>
              </w:rPr>
            </w:pPr>
          </w:p>
        </w:tc>
      </w:tr>
    </w:tbl>
    <w:p w14:paraId="0E662954" w14:textId="77777777" w:rsidR="00907984" w:rsidRDefault="002E2329">
      <w:pPr>
        <w:pStyle w:val="Heading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>Huawei, HiSilicon</w:t>
      </w:r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  <w:t>NR_pos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C8570C" w:rsidP="000962A3">
      <w:pPr>
        <w:pStyle w:val="Doc-title"/>
      </w:pPr>
      <w:hyperlink r:id="rId12" w:tooltip="C:Usersmtk16923Documents3GPP Meetings202108 - RAN2_115-e, OnlineExtractsR2-2108808 Summary of 6_3_3 REL-16 LPP Corrections v2_clean.docx" w:history="1">
        <w:r w:rsidR="000962A3" w:rsidRPr="00ED68B1">
          <w:rPr>
            <w:rStyle w:val="Hyperlink"/>
          </w:rPr>
          <w:t>R2-2108808</w:t>
        </w:r>
      </w:hyperlink>
      <w:r w:rsidR="000962A3">
        <w:tab/>
        <w:t>Summary of agenda item 6.3.3 - REL-16 LPP Corrections</w:t>
      </w:r>
      <w:r w:rsidR="000962A3">
        <w:tab/>
        <w:t>Nokia, Nokia Shanghai Bell</w:t>
      </w:r>
      <w:r w:rsidR="000962A3">
        <w:tab/>
        <w:t>discussion</w:t>
      </w:r>
      <w:r w:rsidR="000962A3">
        <w:tab/>
        <w:t>Rel-16</w:t>
      </w:r>
      <w:r w:rsidR="000962A3">
        <w:tab/>
        <w:t>NR_pos-Core</w:t>
      </w:r>
      <w:r w:rsidR="000962A3"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Heading3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3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SignalMeasurementInformation</w:t>
            </w:r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ResultDiff</w:t>
            </w:r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ResultDiff</w:t>
            </w:r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lastRenderedPageBreak/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PhysCellID</w:t>
              </w:r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CellGlocalID</w:t>
              </w:r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2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PhysCellID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3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>sends the measurement results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10255261" w:rsidR="00D04BC3" w:rsidRDefault="005F162E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68C898A0" w14:textId="55B0AEB3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2941D0B" w14:textId="191A753C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 UE cannot always obtain the cell</w:t>
            </w:r>
            <w:r w:rsidR="00E74388">
              <w:rPr>
                <w:rFonts w:cs="Arial"/>
                <w:noProof/>
              </w:rPr>
              <w:t xml:space="preserve"> IDs from neighbour cells, and therefore, </w:t>
            </w:r>
            <w:r w:rsidR="00DE06D5">
              <w:rPr>
                <w:rFonts w:cs="Arial"/>
                <w:noProof/>
              </w:rPr>
              <w:t xml:space="preserve">the fields </w:t>
            </w:r>
            <w:r w:rsidR="00E74388">
              <w:rPr>
                <w:rFonts w:cs="Arial"/>
                <w:noProof/>
              </w:rPr>
              <w:t xml:space="preserve">cannot always be included in the location report. </w:t>
            </w:r>
            <w:r w:rsidR="00055ED4">
              <w:rPr>
                <w:rFonts w:cs="Arial"/>
                <w:noProof/>
              </w:rPr>
              <w:t xml:space="preserve">Just copying the information from the provided assistance data list into the measurement report seem </w:t>
            </w:r>
            <w:r w:rsidR="00FD59A3" w:rsidRPr="00FD59A3">
              <w:rPr>
                <w:rFonts w:cs="Arial"/>
                <w:noProof/>
              </w:rPr>
              <w:t>meaningless</w:t>
            </w:r>
            <w:r w:rsidR="00FD59A3">
              <w:rPr>
                <w:rFonts w:cs="Arial"/>
                <w:noProof/>
              </w:rPr>
              <w:t xml:space="preserve">. </w:t>
            </w: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Heading3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4" w:tooltip="C:Usersmtk16923Documents3GPP Meetings202108 - RAN2_115-e, OnlineExtractsR2-2108406 Addition of PRS Only TP.docx" w:history="1">
        <w:r w:rsidRPr="00214C1F">
          <w:rPr>
            <w:rStyle w:val="Hyperlink"/>
          </w:rPr>
          <w:t>R2-21084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4" w:author="Ericsson" w:date="2021-08-02T21:39:00Z"/>
          <w:snapToGrid w:val="0"/>
        </w:rPr>
      </w:pPr>
      <w:ins w:id="15" w:author="Ericsson" w:date="2021-08-02T21:39:00Z">
        <w:r>
          <w:tab/>
        </w:r>
      </w:ins>
      <w:ins w:id="16" w:author="Ericsson" w:date="2021-08-02T21:50:00Z">
        <w:r>
          <w:t xml:space="preserve">  tp</w:t>
        </w:r>
      </w:ins>
      <w:ins w:id="17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ins w:id="18" w:author="Ericsson" w:date="2021-08-02T21:40:00Z">
        <w:r>
          <w:rPr>
            <w:snapToGrid w:val="0"/>
          </w:rPr>
          <w:t>256</w:t>
        </w:r>
      </w:ins>
      <w:ins w:id="19" w:author="Ericsson" w:date="2021-08-02T21:39:00Z">
        <w:r w:rsidRPr="00B62E75">
          <w:rPr>
            <w:snapToGrid w:val="0"/>
          </w:rPr>
          <w:t>..</w:t>
        </w:r>
      </w:ins>
      <w:ins w:id="20" w:author="Ericsson" w:date="2021-08-02T21:40:00Z">
        <w:r>
          <w:rPr>
            <w:snapToGrid w:val="0"/>
          </w:rPr>
          <w:t>65535</w:t>
        </w:r>
      </w:ins>
      <w:ins w:id="21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1B689198" w:rsidR="00030BD1" w:rsidRPr="00B37BE7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B37BE7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79C3838D" w14:textId="04230DAC" w:rsidR="00030BD1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sure</w:t>
            </w:r>
          </w:p>
        </w:tc>
        <w:tc>
          <w:tcPr>
            <w:tcW w:w="6345" w:type="dxa"/>
          </w:tcPr>
          <w:p w14:paraId="5C9ABB59" w14:textId="64D44D4B" w:rsidR="00030BD1" w:rsidRDefault="0041475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Some more background/clarification would be </w:t>
            </w:r>
            <w:r w:rsidR="00B37BE7">
              <w:rPr>
                <w:rFonts w:cs="Arial"/>
                <w:noProof/>
              </w:rPr>
              <w:t>needed</w:t>
            </w:r>
            <w:r>
              <w:rPr>
                <w:rFonts w:cs="Arial"/>
                <w:noProof/>
              </w:rPr>
              <w:t>.</w:t>
            </w:r>
            <w:r w:rsidR="00CD710D">
              <w:rPr>
                <w:rFonts w:cs="Arial"/>
                <w:noProof/>
              </w:rPr>
              <w:t xml:space="preserve"> E.g., how is it goin</w:t>
            </w:r>
            <w:r w:rsidR="00B37BE7">
              <w:rPr>
                <w:rFonts w:cs="Arial"/>
                <w:noProof/>
              </w:rPr>
              <w:t>g</w:t>
            </w:r>
            <w:r w:rsidR="00CD710D">
              <w:rPr>
                <w:rFonts w:cs="Arial"/>
                <w:noProof/>
              </w:rPr>
              <w:t xml:space="preserve"> to be used? The CR </w:t>
            </w:r>
            <w:r w:rsidR="00CD710D" w:rsidRPr="00CD710D">
              <w:rPr>
                <w:rFonts w:cs="Arial"/>
                <w:noProof/>
              </w:rPr>
              <w:t>R2-2108406</w:t>
            </w:r>
            <w:r w:rsidR="00CD710D">
              <w:rPr>
                <w:rFonts w:cs="Arial"/>
                <w:noProof/>
              </w:rPr>
              <w:t xml:space="preserve"> includes this only in the </w:t>
            </w:r>
            <w:r w:rsidR="00404D47" w:rsidRPr="00404D47">
              <w:rPr>
                <w:rFonts w:cs="Arial"/>
                <w:noProof/>
              </w:rPr>
              <w:t>NR-DL-PRS-AssistanceData</w:t>
            </w:r>
            <w:r w:rsidR="000A7875">
              <w:rPr>
                <w:rFonts w:cs="Arial"/>
                <w:noProof/>
              </w:rPr>
              <w:t>.</w:t>
            </w:r>
          </w:p>
        </w:tc>
      </w:tr>
    </w:tbl>
    <w:p w14:paraId="4C8AB4EF" w14:textId="77777777" w:rsidR="00030BD1" w:rsidRDefault="00030BD1" w:rsidP="00030BD1"/>
    <w:p w14:paraId="30CA5048" w14:textId="1F6FD2D9" w:rsidR="00D04BC3" w:rsidRDefault="00D04BC3" w:rsidP="008D50C2"/>
    <w:p w14:paraId="7E03CA83" w14:textId="6FF0800C" w:rsidR="00306D53" w:rsidRDefault="00D04BC3" w:rsidP="00D04BC3">
      <w:pPr>
        <w:pStyle w:val="Heading3"/>
      </w:pPr>
      <w:r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2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t>T</w:t>
      </w:r>
      <w:r>
        <w:t>he following NOTE has also been added in the clause for NR-DL-PRS assistance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</w:pPr>
            <w:ins w:id="23" w:author="Ericsson" w:date="2021-08-02T21:43:00Z">
              <w:r w:rsidRPr="00B62E75">
                <w:lastRenderedPageBreak/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the update above the definition of PRS-only TP and “cell” for PRS-only TP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B715F1" w:rsidR="000850EC" w:rsidRDefault="006C61DD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alcomm</w:t>
            </w:r>
          </w:p>
        </w:tc>
        <w:tc>
          <w:tcPr>
            <w:tcW w:w="1417" w:type="dxa"/>
          </w:tcPr>
          <w:p w14:paraId="67754EAD" w14:textId="25578911" w:rsidR="000850EC" w:rsidRDefault="0017342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ee comment</w:t>
            </w:r>
            <w:r w:rsidR="00B500E9">
              <w:rPr>
                <w:rFonts w:cs="Arial"/>
                <w:noProof/>
              </w:rPr>
              <w:t>s</w:t>
            </w:r>
          </w:p>
        </w:tc>
        <w:tc>
          <w:tcPr>
            <w:tcW w:w="6345" w:type="dxa"/>
          </w:tcPr>
          <w:p w14:paraId="25F16277" w14:textId="48AE4978" w:rsidR="000850EC" w:rsidRDefault="0059643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e first change seem editorial and could be merged into another </w:t>
            </w:r>
            <w:r w:rsidR="001669F7">
              <w:rPr>
                <w:rFonts w:cs="Arial"/>
                <w:noProof/>
              </w:rPr>
              <w:t>CR. However, the "or DL-PRS" should be moved to the beginning of the sentence:</w:t>
            </w:r>
          </w:p>
          <w:p w14:paraId="4820C694" w14:textId="60FF7D41" w:rsidR="001669F7" w:rsidRDefault="001669F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t>"</w:t>
            </w:r>
            <w:r w:rsidRPr="00B62E75">
              <w:t xml:space="preserve">A TP which only transmits PRS </w:t>
            </w:r>
            <w:r w:rsidRPr="001669F7">
              <w:rPr>
                <w:color w:val="FF0000"/>
                <w:u w:val="single"/>
              </w:rPr>
              <w:t>or DL-PRS</w:t>
            </w:r>
            <w:r>
              <w:t xml:space="preserve"> </w:t>
            </w:r>
            <w:r w:rsidRPr="00B62E75">
              <w:t>signals</w:t>
            </w:r>
            <w:r>
              <w:t>…|</w:t>
            </w:r>
          </w:p>
          <w:p w14:paraId="44751B9D" w14:textId="77777777" w:rsidR="00B500E9" w:rsidRDefault="00B500E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582874" w14:textId="138F4D15" w:rsidR="001D0CC8" w:rsidRDefault="001D0CC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t xml:space="preserve">On NOTE 5: </w:t>
            </w:r>
            <w:r w:rsidR="0017342B">
              <w:t xml:space="preserve">The </w:t>
            </w:r>
            <w:r w:rsidR="0017342B" w:rsidRPr="0017342B">
              <w:t>term "cell"</w:t>
            </w:r>
            <w:r w:rsidR="00B500E9">
              <w:t xml:space="preserve"> is</w:t>
            </w:r>
            <w:r w:rsidR="0017342B" w:rsidRPr="0017342B">
              <w:t xml:space="preserve"> </w:t>
            </w:r>
            <w:r w:rsidR="00B500E9">
              <w:t xml:space="preserve">not </w:t>
            </w:r>
            <w:r w:rsidR="0017342B" w:rsidRPr="0017342B">
              <w:t>used in clause 6.5.10, 6.5.11, 6.5.12</w:t>
            </w:r>
            <w:r w:rsidR="00B500E9">
              <w:t xml:space="preserve"> anyhow, other than for Cell-IDs</w:t>
            </w:r>
            <w:r w:rsidR="00DD78B5">
              <w:t xml:space="preserve"> (for which the term "cell" is correct)</w:t>
            </w:r>
            <w:r w:rsidR="00B500E9">
              <w:t xml:space="preserve">. </w:t>
            </w:r>
            <w:r w:rsidR="00674F25">
              <w:t>The specification mentions only TRPs.</w:t>
            </w:r>
            <w:r w:rsidR="009526BF">
              <w:t xml:space="preserve"> </w:t>
            </w:r>
            <w:r w:rsidR="00DD78B5">
              <w:t>What is the significance of this NOTE?</w:t>
            </w:r>
            <w:r w:rsidR="009526BF">
              <w:t>?</w:t>
            </w:r>
          </w:p>
        </w:tc>
      </w:tr>
    </w:tbl>
    <w:p w14:paraId="40FEB4CE" w14:textId="2E98BB87" w:rsidR="00306D53" w:rsidRPr="00030BD1" w:rsidRDefault="00306D53" w:rsidP="000850EC"/>
    <w:p w14:paraId="1FF89F3B" w14:textId="371F1986" w:rsidR="00D04BC3" w:rsidRDefault="000850EC" w:rsidP="00D04BC3">
      <w:pPr>
        <w:pStyle w:val="Heading3"/>
      </w:pPr>
      <w:r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5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4" w:author="YinghaoGuo" w:date="2021-07-28T11:27:00Z"/>
                <w:rFonts w:ascii="Times New Roman" w:hAnsi="Times New Roman"/>
                <w:lang w:eastAsia="zh-CN"/>
              </w:rPr>
            </w:pPr>
            <w:ins w:id="25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BlockPower</w:t>
                  </w:r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26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27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Indicates the 5 msec offset of the SSB within a 10 msec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lastRenderedPageBreak/>
                    <w:t>ssb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The SSB periodicity in ms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ositionsInBurst</w:t>
                  </w:r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28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29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msec system frame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NR-ECID-ProvideCapabilities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ssrsrp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P measurement;</w:t>
                  </w:r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0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1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Q measurement;</w:t>
                  </w:r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csirsrp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P measurement;</w:t>
                  </w:r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csirsrq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/>
        </w:tc>
      </w:tr>
    </w:tbl>
    <w:p w14:paraId="57FCBEDA" w14:textId="77777777" w:rsidR="004547E0" w:rsidRPr="006014F5" w:rsidRDefault="004547E0" w:rsidP="006014F5">
      <w:pPr>
        <w:rPr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r>
        <w:rPr>
          <w:b/>
          <w:i/>
        </w:rPr>
        <w:t xml:space="preserve"> the above editorial changes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533CC25E" w:rsidR="004547E0" w:rsidRDefault="006C4F0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53EC8182" w14:textId="5E596040" w:rsidR="004547E0" w:rsidRDefault="004068E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/>
    <w:p w14:paraId="70E0BFE6" w14:textId="11EEB864" w:rsidR="00907984" w:rsidRDefault="002E2329">
      <w:pPr>
        <w:pStyle w:val="Heading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6"/>
      <w:foot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1B743" w14:textId="77777777" w:rsidR="00C8570C" w:rsidRDefault="00C8570C">
      <w:pPr>
        <w:spacing w:after="0" w:line="240" w:lineRule="auto"/>
      </w:pPr>
      <w:r>
        <w:separator/>
      </w:r>
    </w:p>
  </w:endnote>
  <w:endnote w:type="continuationSeparator" w:id="0">
    <w:p w14:paraId="01A63F98" w14:textId="77777777" w:rsidR="00C8570C" w:rsidRDefault="00C85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9DB63" w14:textId="77777777" w:rsidR="00B8758C" w:rsidRDefault="00B8758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BF6CA" w14:textId="77777777" w:rsidR="00C8570C" w:rsidRDefault="00C8570C">
      <w:pPr>
        <w:spacing w:after="0" w:line="240" w:lineRule="auto"/>
      </w:pPr>
      <w:r>
        <w:separator/>
      </w:r>
    </w:p>
  </w:footnote>
  <w:footnote w:type="continuationSeparator" w:id="0">
    <w:p w14:paraId="0A966D37" w14:textId="77777777" w:rsidR="00C8570C" w:rsidRDefault="00C857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C2806150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6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0" w15:restartNumberingAfterBreak="0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1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5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7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3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6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23"/>
  </w:num>
  <w:num w:numId="4">
    <w:abstractNumId w:val="11"/>
  </w:num>
  <w:num w:numId="5">
    <w:abstractNumId w:val="15"/>
  </w:num>
  <w:num w:numId="6">
    <w:abstractNumId w:val="18"/>
  </w:num>
  <w:num w:numId="7">
    <w:abstractNumId w:val="13"/>
  </w:num>
  <w:num w:numId="8">
    <w:abstractNumId w:val="5"/>
  </w:num>
  <w:num w:numId="9">
    <w:abstractNumId w:val="20"/>
  </w:num>
  <w:num w:numId="10">
    <w:abstractNumId w:val="22"/>
    <w:lvlOverride w:ilvl="0">
      <w:startOverride w:val="1"/>
    </w:lvlOverride>
  </w:num>
  <w:num w:numId="11">
    <w:abstractNumId w:val="17"/>
  </w:num>
  <w:num w:numId="12">
    <w:abstractNumId w:val="25"/>
    <w:lvlOverride w:ilvl="4">
      <w:startOverride w:val="1"/>
    </w:lvlOverride>
    <w:lvlOverride w:ilvl="0"/>
    <w:lvlOverride w:ilvl="0"/>
    <w:lvlOverride w:ilvl="0"/>
    <w:lvlOverride w:ilvl="0"/>
  </w:num>
  <w:num w:numId="13">
    <w:abstractNumId w:val="21"/>
  </w:num>
  <w:num w:numId="14">
    <w:abstractNumId w:val="7"/>
  </w:num>
  <w:num w:numId="15">
    <w:abstractNumId w:val="14"/>
  </w:num>
  <w:num w:numId="16">
    <w:abstractNumId w:val="24"/>
  </w:num>
  <w:num w:numId="17">
    <w:abstractNumId w:val="27"/>
  </w:num>
  <w:num w:numId="18">
    <w:abstractNumId w:val="1"/>
  </w:num>
  <w:num w:numId="19">
    <w:abstractNumId w:val="26"/>
  </w:num>
  <w:num w:numId="20">
    <w:abstractNumId w:val="8"/>
  </w:num>
  <w:num w:numId="21">
    <w:abstractNumId w:val="8"/>
  </w:num>
  <w:num w:numId="22">
    <w:abstractNumId w:val="2"/>
  </w:num>
  <w:num w:numId="23">
    <w:abstractNumId w:val="3"/>
  </w:num>
  <w:num w:numId="24">
    <w:abstractNumId w:val="3"/>
  </w:num>
  <w:num w:numId="25">
    <w:abstractNumId w:val="8"/>
  </w:num>
  <w:num w:numId="26">
    <w:abstractNumId w:val="9"/>
  </w:num>
  <w:num w:numId="27">
    <w:abstractNumId w:val="19"/>
  </w:num>
  <w:num w:numId="28">
    <w:abstractNumId w:val="4"/>
  </w:num>
  <w:num w:numId="29">
    <w:abstractNumId w:val="16"/>
  </w:num>
  <w:num w:numId="30">
    <w:abstractNumId w:val="6"/>
  </w:num>
  <w:num w:numId="3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nghaoGuo">
    <w15:presenceInfo w15:providerId="None" w15:userId="YinghaoGuo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formsDesign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5ED4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DC6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7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9F7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2B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0CC8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C6E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3D36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47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8E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75F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18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3CE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431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2E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5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00"/>
    <w:rsid w:val="006C4FD0"/>
    <w:rsid w:val="006C502C"/>
    <w:rsid w:val="006C51A4"/>
    <w:rsid w:val="006C55B1"/>
    <w:rsid w:val="006C5780"/>
    <w:rsid w:val="006C60C1"/>
    <w:rsid w:val="006C61DD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5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6BF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BE7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0E9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70C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10D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8B5"/>
    <w:rsid w:val="00DD7A5E"/>
    <w:rsid w:val="00DD7A88"/>
    <w:rsid w:val="00DD7ED0"/>
    <w:rsid w:val="00DD7F46"/>
    <w:rsid w:val="00DD7FDE"/>
    <w:rsid w:val="00DE032A"/>
    <w:rsid w:val="00DE0682"/>
    <w:rsid w:val="00DE06D5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0F0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388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9A3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4956936C-F27A-4EA8-BFF0-E1AC61D9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SimSun" w:hAnsi="Arial"/>
      <w:lang w:val="en-US" w:eastAsia="zh-CN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styleId="GridTable1Light">
    <w:name w:val="Grid Table 1 Light"/>
    <w:basedOn w:val="TableNormal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SimSun" w:hAnsi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0" Type="http://schemas.openxmlformats.org/officeDocument/2006/relationships/hyperlink" Target="file:///C:\Users\mtk16923\Documents\3GPP%20Meetings\202108%20-%20RAN2_115-e,%20Online\Extracts\R2-2108404%20Discussion%20Need%20Code.docx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4" Type="http://schemas.openxmlformats.org/officeDocument/2006/relationships/hyperlink" Target="file:///C:\Users\mtk16923\Documents\3GPP%20Meetings\202108%20-%20RAN2_115-e,%20Online\Extracts\R2-2108406%20Addition%20of%20PRS%20Only%20TP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2C15944-CD9E-4845-B3E9-A0920AE0C0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276</TotalTime>
  <Pages>6</Pages>
  <Words>2157</Words>
  <Characters>1229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Sven Fischer</cp:lastModifiedBy>
  <cp:revision>219</cp:revision>
  <cp:lastPrinted>2016-09-19T04:11:00Z</cp:lastPrinted>
  <dcterms:created xsi:type="dcterms:W3CDTF">2021-04-14T10:15:00Z</dcterms:created>
  <dcterms:modified xsi:type="dcterms:W3CDTF">2021-08-1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